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BC7D74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BC7D74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333AF57A" w:rsidR="00BC7D74" w:rsidRPr="00046421" w:rsidRDefault="005B1F3C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Bouldering Wall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217EF0EB" w:rsidR="00BC7D74" w:rsidRPr="00046421" w:rsidRDefault="007B352B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bookmarkStart w:id="0" w:name="OLE_LINK23"/>
            <w:bookmarkStart w:id="1" w:name="OLE_LINK24"/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2</w:t>
            </w:r>
            <w:bookmarkEnd w:id="0"/>
            <w:bookmarkEnd w:id="1"/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BC7D74" w:rsidRPr="007A49B1" w:rsidRDefault="00BC7D74" w:rsidP="00BC7D7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BC7D74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BC7D74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BC7D74" w:rsidRPr="00046421" w:rsidRDefault="00BC7D74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29EF03A7" w:rsidR="00BC7D74" w:rsidRPr="00046421" w:rsidRDefault="007B352B" w:rsidP="00BC7D74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202</w:t>
            </w:r>
            <w:r w:rsidR="00ED1142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BC7D74" w:rsidRPr="007A49B1" w:rsidRDefault="00BC7D74" w:rsidP="00BC7D74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BC7D74" w:rsidRPr="007A49B1" w:rsidRDefault="00BC7D74" w:rsidP="00BC7D74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6D1569" w:rsidRPr="0071703B" w14:paraId="636EB75C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0F66A144" w14:textId="01AF57AD" w:rsidR="006D1569" w:rsidRPr="00E13074" w:rsidRDefault="006D1569" w:rsidP="006D156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2" w:name="_Hlk67912496"/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3EC348D0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3" w:name="OLE_LINK15"/>
            <w:bookmarkStart w:id="4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6F456F43" w14:textId="64CD198C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3"/>
            <w:bookmarkEnd w:id="4"/>
          </w:p>
        </w:tc>
        <w:tc>
          <w:tcPr>
            <w:tcW w:w="7506" w:type="dxa"/>
            <w:shd w:val="clear" w:color="auto" w:fill="auto"/>
          </w:tcPr>
          <w:p w14:paraId="2B59F35E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Designated Leader </w:t>
            </w:r>
            <w:proofErr w:type="gramStart"/>
            <w:r w:rsidRPr="007E3C80">
              <w:rPr>
                <w:bCs/>
              </w:rPr>
              <w:t>In</w:t>
            </w:r>
            <w:proofErr w:type="gramEnd"/>
            <w:r w:rsidRPr="007E3C80">
              <w:rPr>
                <w:bCs/>
              </w:rPr>
              <w:t xml:space="preserve"> Charge</w:t>
            </w:r>
            <w:r>
              <w:rPr>
                <w:bCs/>
              </w:rPr>
              <w:t>.</w:t>
            </w:r>
          </w:p>
          <w:p w14:paraId="34DA1904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2DFE8D50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55CA5B12" w14:textId="19800E41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4F149396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5B1F3C" w:rsidRPr="0071703B" w14:paraId="0C76B485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032A339F" w14:textId="380DAB18" w:rsidR="005B1F3C" w:rsidRPr="007E3C80" w:rsidRDefault="005B1F3C" w:rsidP="005B1F3C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bookmarkStart w:id="5" w:name="OLE_LINK9"/>
            <w:bookmarkStart w:id="6" w:name="OLE_LINK10"/>
            <w:bookmarkStart w:id="7" w:name="OLE_LINK38"/>
            <w:bookmarkStart w:id="8" w:name="OLE_LINK53"/>
            <w:bookmarkStart w:id="9" w:name="OLE_LINK61"/>
            <w:bookmarkStart w:id="10" w:name="OLE_LINK72"/>
            <w:bookmarkEnd w:id="2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5"/>
            <w:bookmarkEnd w:id="6"/>
            <w:bookmarkEnd w:id="7"/>
            <w:bookmarkEnd w:id="8"/>
            <w:bookmarkEnd w:id="9"/>
            <w:bookmarkEnd w:id="10"/>
          </w:p>
        </w:tc>
        <w:tc>
          <w:tcPr>
            <w:tcW w:w="1556" w:type="dxa"/>
            <w:shd w:val="clear" w:color="auto" w:fill="auto"/>
          </w:tcPr>
          <w:p w14:paraId="7F699AD8" w14:textId="77777777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050B191B" w14:textId="11665C96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1EFAB3BF" w14:textId="77777777" w:rsidR="005B1F3C" w:rsidRPr="00A177DF" w:rsidRDefault="005B1F3C" w:rsidP="005B1F3C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11" w:name="OLE_LINK19"/>
            <w:bookmarkStart w:id="12" w:name="OLE_LINK20"/>
            <w:r w:rsidRPr="00A177DF">
              <w:rPr>
                <w:bCs/>
              </w:rPr>
              <w:t>Section code of conduct in place to set clear expectations of behaviour.</w:t>
            </w:r>
          </w:p>
          <w:p w14:paraId="12CE6448" w14:textId="77777777" w:rsidR="005B1F3C" w:rsidRPr="002A4FD9" w:rsidRDefault="005B1F3C" w:rsidP="005B1F3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3" w:name="OLE_LINK21"/>
            <w:bookmarkStart w:id="14" w:name="OLE_LINK22"/>
            <w:bookmarkEnd w:id="11"/>
            <w:bookmarkEnd w:id="12"/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bookmarkEnd w:id="13"/>
          <w:bookmarkEnd w:id="14"/>
          <w:p w14:paraId="12E9D2FC" w14:textId="77777777" w:rsidR="005B1F3C" w:rsidRPr="002A4FD9" w:rsidRDefault="005B1F3C" w:rsidP="005B1F3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2F4FC332" w14:textId="77777777" w:rsidR="005B1F3C" w:rsidRPr="002A4FD9" w:rsidRDefault="005B1F3C" w:rsidP="005B1F3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p w14:paraId="15CED916" w14:textId="2200311A" w:rsidR="005B1F3C" w:rsidRPr="007E3C80" w:rsidRDefault="005B1F3C" w:rsidP="005B1F3C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</w:tc>
        <w:tc>
          <w:tcPr>
            <w:tcW w:w="3549" w:type="dxa"/>
            <w:shd w:val="clear" w:color="auto" w:fill="auto"/>
          </w:tcPr>
          <w:p w14:paraId="3B6AD4E9" w14:textId="77777777" w:rsidR="005B1F3C" w:rsidRPr="002A4FD9" w:rsidRDefault="005B1F3C" w:rsidP="005B1F3C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5B1F3C" w:rsidRPr="0071703B" w14:paraId="7682BB10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E4FBD78" w14:textId="7681D1B7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5" w:name="_Hlk67912513"/>
            <w:r w:rsidRPr="007E3C80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6D574154" w14:textId="77777777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424609D" w14:textId="47722A6D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6605744" w14:textId="77777777" w:rsidR="005B1F3C" w:rsidRDefault="005B1F3C" w:rsidP="005B1F3C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Clear briefing before activity by Leader In Charge to include instructions about</w:t>
            </w:r>
            <w:r>
              <w:rPr>
                <w:bCs/>
              </w:rPr>
              <w:t xml:space="preserve"> safety </w:t>
            </w:r>
            <w:proofErr w:type="gramStart"/>
            <w:r>
              <w:rPr>
                <w:bCs/>
              </w:rPr>
              <w:t>rules:-</w:t>
            </w:r>
            <w:proofErr w:type="gramEnd"/>
          </w:p>
          <w:p w14:paraId="3CC33D5B" w14:textId="5C11D21E" w:rsid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>Appropriate footwear</w:t>
            </w:r>
            <w:r w:rsidR="001C7123">
              <w:rPr>
                <w:bCs/>
              </w:rPr>
              <w:t xml:space="preserve"> to be worn</w:t>
            </w:r>
          </w:p>
          <w:p w14:paraId="07901472" w14:textId="77777777" w:rsid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>Long hair tied back</w:t>
            </w:r>
          </w:p>
          <w:p w14:paraId="2ECB1C9A" w14:textId="283408CB" w:rsidR="005B1F3C" w:rsidRDefault="001C7123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>Shoelaces</w:t>
            </w:r>
            <w:r w:rsidR="005B1F3C">
              <w:rPr>
                <w:bCs/>
              </w:rPr>
              <w:t xml:space="preserve"> to be tied up</w:t>
            </w:r>
          </w:p>
          <w:p w14:paraId="57C2C530" w14:textId="77777777" w:rsid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>No running in the area</w:t>
            </w:r>
          </w:p>
          <w:p w14:paraId="1379D9CB" w14:textId="0A77FE2E" w:rsid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>4 participants to be on the wall at any one time</w:t>
            </w:r>
          </w:p>
          <w:p w14:paraId="385ED738" w14:textId="32861BE1" w:rsid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lastRenderedPageBreak/>
              <w:t>1 participant to be on any hold at any one time</w:t>
            </w:r>
          </w:p>
          <w:p w14:paraId="5B23E2D8" w14:textId="77777777" w:rsid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 xml:space="preserve">1 leader </w:t>
            </w:r>
            <w:proofErr w:type="spellStart"/>
            <w:r>
              <w:rPr>
                <w:bCs/>
              </w:rPr>
              <w:t>sptting</w:t>
            </w:r>
            <w:proofErr w:type="spellEnd"/>
            <w:r>
              <w:rPr>
                <w:bCs/>
              </w:rPr>
              <w:t xml:space="preserve"> every 2 participants at any one time</w:t>
            </w:r>
          </w:p>
          <w:p w14:paraId="56A4F85F" w14:textId="77777777" w:rsid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>Participants to not jump for holds</w:t>
            </w:r>
          </w:p>
          <w:p w14:paraId="429B2D78" w14:textId="27C7E839" w:rsidR="005B1F3C" w:rsidRPr="005B1F3C" w:rsidRDefault="005B1F3C" w:rsidP="005B1F3C">
            <w:pPr>
              <w:pStyle w:val="ListParagraph"/>
              <w:numPr>
                <w:ilvl w:val="1"/>
                <w:numId w:val="34"/>
              </w:numPr>
              <w:rPr>
                <w:bCs/>
              </w:rPr>
            </w:pPr>
            <w:r>
              <w:rPr>
                <w:bCs/>
              </w:rPr>
              <w:t>No climbing over the wall, traversing in one direction only</w:t>
            </w:r>
          </w:p>
        </w:tc>
        <w:tc>
          <w:tcPr>
            <w:tcW w:w="3549" w:type="dxa"/>
            <w:shd w:val="clear" w:color="auto" w:fill="auto"/>
          </w:tcPr>
          <w:p w14:paraId="562C248B" w14:textId="77777777" w:rsidR="005B1F3C" w:rsidRPr="002A4FD9" w:rsidRDefault="005B1F3C" w:rsidP="005B1F3C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15"/>
      <w:tr w:rsidR="005B1F3C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09FD3F3B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Failure of structure leading to injury</w:t>
            </w:r>
          </w:p>
        </w:tc>
        <w:tc>
          <w:tcPr>
            <w:tcW w:w="1556" w:type="dxa"/>
            <w:shd w:val="clear" w:color="auto" w:fill="auto"/>
          </w:tcPr>
          <w:p w14:paraId="4966548B" w14:textId="77777777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41962DE3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AF8EA9D" w14:textId="77777777" w:rsidR="005B1F3C" w:rsidRDefault="005B1F3C" w:rsidP="005B1F3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Visual inspection before use</w:t>
            </w:r>
          </w:p>
          <w:p w14:paraId="02AC2AFA" w14:textId="241D133E" w:rsidR="005B1F3C" w:rsidRPr="006D1569" w:rsidRDefault="005B1F3C" w:rsidP="005B1F3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Monthly inspection by Group Scout Leader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5B1F3C" w:rsidRPr="002A4FD9" w:rsidRDefault="005B1F3C" w:rsidP="005B1F3C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5B1F3C" w:rsidRPr="001C60E8" w14:paraId="198F861B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08E1B61D" w14:textId="40B6C8A5" w:rsidR="005B1F3C" w:rsidRPr="00E13074" w:rsidRDefault="005B1F3C" w:rsidP="005B1F3C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16" w:name="OLE_LINK47"/>
            <w:bookmarkStart w:id="17" w:name="OLE_LINK48"/>
            <w:bookmarkStart w:id="18" w:name="_Hlk67912681"/>
            <w:r>
              <w:rPr>
                <w:bCs/>
                <w:sz w:val="20"/>
                <w:szCs w:val="20"/>
              </w:rPr>
              <w:t>Other unforeseen hazards</w:t>
            </w:r>
            <w:bookmarkEnd w:id="16"/>
            <w:bookmarkEnd w:id="17"/>
          </w:p>
        </w:tc>
        <w:tc>
          <w:tcPr>
            <w:tcW w:w="1556" w:type="dxa"/>
            <w:shd w:val="clear" w:color="auto" w:fill="auto"/>
          </w:tcPr>
          <w:p w14:paraId="0510565C" w14:textId="77777777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6143600" w14:textId="5ECDA864" w:rsidR="005B1F3C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201EE78" w14:textId="77777777" w:rsidR="005B1F3C" w:rsidRDefault="005B1F3C" w:rsidP="005B1F3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60687211" w14:textId="0F263003" w:rsidR="005B1F3C" w:rsidRPr="00A177DF" w:rsidRDefault="005B1F3C" w:rsidP="005B1F3C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996650">
              <w:rPr>
                <w:bCs/>
              </w:rPr>
              <w:t xml:space="preserve">Hazards to be shared with other leaders and </w:t>
            </w:r>
            <w:proofErr w:type="spellStart"/>
            <w:r w:rsidRPr="00996650">
              <w:rPr>
                <w:bCs/>
              </w:rPr>
              <w:t>appropraite</w:t>
            </w:r>
            <w:proofErr w:type="spellEnd"/>
            <w:r w:rsidRPr="00996650">
              <w:rPr>
                <w:bCs/>
              </w:rPr>
              <w:t xml:space="preserve"> mitigation to be actioned.</w:t>
            </w:r>
          </w:p>
        </w:tc>
        <w:tc>
          <w:tcPr>
            <w:tcW w:w="3549" w:type="dxa"/>
            <w:shd w:val="clear" w:color="auto" w:fill="auto"/>
          </w:tcPr>
          <w:p w14:paraId="21ECEEBD" w14:textId="77777777" w:rsidR="005B1F3C" w:rsidRPr="002A4FD9" w:rsidRDefault="005B1F3C" w:rsidP="005B1F3C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18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DAA56" w14:textId="77777777" w:rsidR="00F05612" w:rsidRDefault="00F05612">
      <w:r>
        <w:separator/>
      </w:r>
    </w:p>
  </w:endnote>
  <w:endnote w:type="continuationSeparator" w:id="0">
    <w:p w14:paraId="3E79B903" w14:textId="77777777" w:rsidR="00F05612" w:rsidRDefault="00F056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A4841EE3-75BA-6D46-8153-148AF11C1A24}"/>
    <w:embedBold r:id="rId2" w:fontKey="{554FA3FC-922D-0C4B-A7C7-0AE75844A5CC}"/>
    <w:embedItalic r:id="rId3" w:fontKey="{4CB19B3F-A5FB-ED42-9F3D-5C911C2C2EB4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002FBE62-F455-EB4B-9A58-4428B2EC0A0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F64B61F8-06D0-CD4E-BCF4-BA8FD5BBBE2A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E388E6D2-EF5A-1047-B3E3-F56AE1DD81F2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BB30AB97-2259-5C49-9F6A-A2C61DAA6A31}"/>
    <w:embedBold r:id="rId8" w:fontKey="{0C6889B0-9C6D-8C4D-9B95-EEE1534AF295}"/>
    <w:embedItalic r:id="rId9" w:fontKey="{79BD5B11-0AD2-A245-8199-EA694EA8ED69}"/>
    <w:embedBoldItalic r:id="rId10" w:fontKey="{7F4578C9-6F74-1B49-9C1A-F76DA7B65628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F179FF8D-9B63-AF44-96C6-1CD4D656BF74}"/>
    <w:embedBold r:id="rId12" w:fontKey="{D4CD0400-DD6A-4743-BA66-A2D87AF9660E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278F2D80-D848-EB44-9286-63FFCD40EBE8}"/>
    <w:embedBold r:id="rId14" w:fontKey="{27DDC62B-59C2-524F-907A-CE8BC4505CA1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D1CA1237-2060-D64E-A353-DD54DC096864}"/>
    <w:embedBold r:id="rId16" w:fontKey="{77CA97F0-DEA2-9E44-917F-C1511FAD480E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A1253BC5-4A68-9147-B776-F3729B8F9486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0F866E8A-8DF4-944D-9F69-5EC1ED26D6F5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8FF6FD50-EA34-8042-A17F-E594A4C3241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1" w:fontKey="{1F09C5ED-85FB-7442-88BF-821BA87812B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2" w:fontKey="{E667000F-F39C-0545-A820-0BD4FC302EF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F535D1">
      <w:t>You</w:t>
    </w:r>
    <w:proofErr w:type="spellEnd"/>
    <w:r w:rsidR="00F535D1">
      <w:t xml:space="preserve"> </w:t>
    </w:r>
    <w:proofErr w:type="spellStart"/>
    <w:r w:rsidR="00F535D1">
      <w:t>can</w:t>
    </w:r>
    <w:proofErr w:type="spellEnd"/>
    <w:r w:rsidR="00F535D1">
      <w:t xml:space="preserve"> find </w:t>
    </w:r>
    <w:proofErr w:type="gramStart"/>
    <w:r w:rsidR="00F535D1">
      <w:t>more</w:t>
    </w:r>
    <w:proofErr w:type="gramEnd"/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proofErr w:type="spellStart"/>
    <w:r w:rsidR="00312210">
      <w:rPr>
        <w:b/>
      </w:rPr>
      <w:t>l</w:t>
    </w:r>
    <w:r w:rsidR="0066293D" w:rsidRPr="00FC65CA">
      <w:rPr>
        <w:b/>
      </w:rPr>
      <w:t>eaders</w:t>
    </w:r>
    <w:proofErr w:type="spellEnd"/>
    <w:r w:rsidR="0066293D" w:rsidRPr="00CE188D">
      <w:t xml:space="preserve"> and at scouts.org.uk/</w:t>
    </w:r>
    <w:proofErr w:type="spellStart"/>
    <w:r w:rsidR="0066293D" w:rsidRPr="00CE188D">
      <w:t>safety</w:t>
    </w:r>
    <w:proofErr w:type="spellEnd"/>
    <w:r w:rsidR="0066293D" w:rsidRPr="00CE188D">
      <w:t xml:space="preserve">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27BF3" w14:textId="77777777" w:rsidR="00F05612" w:rsidRDefault="00F05612">
      <w:r>
        <w:separator/>
      </w:r>
    </w:p>
  </w:footnote>
  <w:footnote w:type="continuationSeparator" w:id="0">
    <w:p w14:paraId="559EEC85" w14:textId="77777777" w:rsidR="00F05612" w:rsidRDefault="00F056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2192670">
    <w:abstractNumId w:val="20"/>
  </w:num>
  <w:num w:numId="2" w16cid:durableId="1935479923">
    <w:abstractNumId w:val="25"/>
  </w:num>
  <w:num w:numId="3" w16cid:durableId="538468150">
    <w:abstractNumId w:val="30"/>
  </w:num>
  <w:num w:numId="4" w16cid:durableId="435176614">
    <w:abstractNumId w:val="16"/>
  </w:num>
  <w:num w:numId="5" w16cid:durableId="1761870186">
    <w:abstractNumId w:val="26"/>
  </w:num>
  <w:num w:numId="6" w16cid:durableId="1709067108">
    <w:abstractNumId w:val="0"/>
  </w:num>
  <w:num w:numId="7" w16cid:durableId="630869221">
    <w:abstractNumId w:val="1"/>
  </w:num>
  <w:num w:numId="8" w16cid:durableId="933589516">
    <w:abstractNumId w:val="2"/>
  </w:num>
  <w:num w:numId="9" w16cid:durableId="804279623">
    <w:abstractNumId w:val="3"/>
  </w:num>
  <w:num w:numId="10" w16cid:durableId="1033992419">
    <w:abstractNumId w:val="8"/>
  </w:num>
  <w:num w:numId="11" w16cid:durableId="16203148">
    <w:abstractNumId w:val="4"/>
  </w:num>
  <w:num w:numId="12" w16cid:durableId="1663043664">
    <w:abstractNumId w:val="5"/>
  </w:num>
  <w:num w:numId="13" w16cid:durableId="615523749">
    <w:abstractNumId w:val="6"/>
  </w:num>
  <w:num w:numId="14" w16cid:durableId="747577747">
    <w:abstractNumId w:val="7"/>
  </w:num>
  <w:num w:numId="15" w16cid:durableId="528836893">
    <w:abstractNumId w:val="9"/>
  </w:num>
  <w:num w:numId="16" w16cid:durableId="11732963">
    <w:abstractNumId w:val="12"/>
  </w:num>
  <w:num w:numId="17" w16cid:durableId="1054500275">
    <w:abstractNumId w:val="23"/>
  </w:num>
  <w:num w:numId="18" w16cid:durableId="262304974">
    <w:abstractNumId w:val="15"/>
  </w:num>
  <w:num w:numId="19" w16cid:durableId="1644383819">
    <w:abstractNumId w:val="38"/>
  </w:num>
  <w:num w:numId="20" w16cid:durableId="1411610421">
    <w:abstractNumId w:val="33"/>
  </w:num>
  <w:num w:numId="21" w16cid:durableId="394935301">
    <w:abstractNumId w:val="40"/>
  </w:num>
  <w:num w:numId="22" w16cid:durableId="762412629">
    <w:abstractNumId w:val="31"/>
  </w:num>
  <w:num w:numId="23" w16cid:durableId="498814731">
    <w:abstractNumId w:val="13"/>
  </w:num>
  <w:num w:numId="24" w16cid:durableId="522786106">
    <w:abstractNumId w:val="14"/>
  </w:num>
  <w:num w:numId="25" w16cid:durableId="2034652222">
    <w:abstractNumId w:val="27"/>
  </w:num>
  <w:num w:numId="26" w16cid:durableId="1311136081">
    <w:abstractNumId w:val="22"/>
  </w:num>
  <w:num w:numId="27" w16cid:durableId="1082723003">
    <w:abstractNumId w:val="10"/>
  </w:num>
  <w:num w:numId="28" w16cid:durableId="1025251501">
    <w:abstractNumId w:val="19"/>
  </w:num>
  <w:num w:numId="29" w16cid:durableId="386998377">
    <w:abstractNumId w:val="24"/>
  </w:num>
  <w:num w:numId="30" w16cid:durableId="979311188">
    <w:abstractNumId w:val="32"/>
  </w:num>
  <w:num w:numId="31" w16cid:durableId="1797606369">
    <w:abstractNumId w:val="36"/>
  </w:num>
  <w:num w:numId="32" w16cid:durableId="881360489">
    <w:abstractNumId w:val="34"/>
  </w:num>
  <w:num w:numId="33" w16cid:durableId="1073897724">
    <w:abstractNumId w:val="21"/>
  </w:num>
  <w:num w:numId="34" w16cid:durableId="172307803">
    <w:abstractNumId w:val="28"/>
  </w:num>
  <w:num w:numId="35" w16cid:durableId="259487342">
    <w:abstractNumId w:val="18"/>
  </w:num>
  <w:num w:numId="36" w16cid:durableId="1698971499">
    <w:abstractNumId w:val="25"/>
  </w:num>
  <w:num w:numId="37" w16cid:durableId="1252542832">
    <w:abstractNumId w:val="17"/>
  </w:num>
  <w:num w:numId="38" w16cid:durableId="2047638161">
    <w:abstractNumId w:val="25"/>
  </w:num>
  <w:num w:numId="39" w16cid:durableId="1346707009">
    <w:abstractNumId w:val="11"/>
  </w:num>
  <w:num w:numId="40" w16cid:durableId="954336626">
    <w:abstractNumId w:val="25"/>
  </w:num>
  <w:num w:numId="41" w16cid:durableId="1450468632">
    <w:abstractNumId w:val="37"/>
  </w:num>
  <w:num w:numId="42" w16cid:durableId="641085152">
    <w:abstractNumId w:val="29"/>
  </w:num>
  <w:num w:numId="43" w16cid:durableId="684483381">
    <w:abstractNumId w:val="35"/>
  </w:num>
  <w:num w:numId="44" w16cid:durableId="2015374600">
    <w:abstractNumId w:val="39"/>
  </w:num>
  <w:num w:numId="45" w16cid:durableId="204652096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C7123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A0AEF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549E0"/>
    <w:rsid w:val="0058274E"/>
    <w:rsid w:val="00584D83"/>
    <w:rsid w:val="00591F70"/>
    <w:rsid w:val="005A0067"/>
    <w:rsid w:val="005B1F3C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44EE7"/>
    <w:rsid w:val="00656BD1"/>
    <w:rsid w:val="0066293D"/>
    <w:rsid w:val="00681D40"/>
    <w:rsid w:val="006B2FFC"/>
    <w:rsid w:val="006D1569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B352B"/>
    <w:rsid w:val="007D59DA"/>
    <w:rsid w:val="007E58C6"/>
    <w:rsid w:val="00814A8E"/>
    <w:rsid w:val="008349D7"/>
    <w:rsid w:val="00837621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34FC"/>
    <w:rsid w:val="00940728"/>
    <w:rsid w:val="0094195B"/>
    <w:rsid w:val="00950FCF"/>
    <w:rsid w:val="00986207"/>
    <w:rsid w:val="00992CB2"/>
    <w:rsid w:val="00993843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A6C93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C7D74"/>
    <w:rsid w:val="00BD428E"/>
    <w:rsid w:val="00BD70F5"/>
    <w:rsid w:val="00BF04FF"/>
    <w:rsid w:val="00BF288B"/>
    <w:rsid w:val="00BF7AEF"/>
    <w:rsid w:val="00C10E3A"/>
    <w:rsid w:val="00C26C18"/>
    <w:rsid w:val="00C432B5"/>
    <w:rsid w:val="00C43F0A"/>
    <w:rsid w:val="00C46720"/>
    <w:rsid w:val="00C468EE"/>
    <w:rsid w:val="00C517A0"/>
    <w:rsid w:val="00C629E3"/>
    <w:rsid w:val="00C810F1"/>
    <w:rsid w:val="00C94106"/>
    <w:rsid w:val="00C96203"/>
    <w:rsid w:val="00CA178F"/>
    <w:rsid w:val="00CA312A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DF2583"/>
    <w:rsid w:val="00E0543B"/>
    <w:rsid w:val="00E13074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1142"/>
    <w:rsid w:val="00ED7486"/>
    <w:rsid w:val="00EF6D38"/>
    <w:rsid w:val="00F05612"/>
    <w:rsid w:val="00F176A8"/>
    <w:rsid w:val="00F34350"/>
    <w:rsid w:val="00F46F09"/>
    <w:rsid w:val="00F535D1"/>
    <w:rsid w:val="00F56051"/>
    <w:rsid w:val="00F64801"/>
    <w:rsid w:val="00F65513"/>
    <w:rsid w:val="00F753E0"/>
    <w:rsid w:val="00F91EC6"/>
    <w:rsid w:val="00FB3B35"/>
    <w:rsid w:val="00FB55A6"/>
    <w:rsid w:val="00FB7114"/>
    <w:rsid w:val="00FC2CD9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177DF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5</cp:revision>
  <cp:lastPrinted>2022-09-26T13:15:00Z</cp:lastPrinted>
  <dcterms:created xsi:type="dcterms:W3CDTF">2021-03-24T15:23:00Z</dcterms:created>
  <dcterms:modified xsi:type="dcterms:W3CDTF">2022-09-2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